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78673" w14:textId="0D8DEA4C" w:rsidR="00627E9B" w:rsidRDefault="00666EF1">
      <w:r>
        <w:t xml:space="preserve">Button green </w:t>
      </w:r>
      <w:proofErr w:type="spellStart"/>
      <w:proofErr w:type="gramStart"/>
      <w:r>
        <w:t>color</w:t>
      </w:r>
      <w:proofErr w:type="spellEnd"/>
      <w:r>
        <w:t xml:space="preserve"> :</w:t>
      </w:r>
      <w:proofErr w:type="gramEnd"/>
      <w:r>
        <w:t xml:space="preserve"> </w:t>
      </w:r>
      <w:r w:rsidRPr="00666EF1">
        <w:t>#139c06</w:t>
      </w:r>
    </w:p>
    <w:p w14:paraId="186224A0" w14:textId="71ECC5C5" w:rsidR="00666EF1" w:rsidRDefault="00666EF1">
      <w:r>
        <w:t xml:space="preserve">Pink </w:t>
      </w:r>
      <w:proofErr w:type="spellStart"/>
      <w:r>
        <w:t>color</w:t>
      </w:r>
      <w:proofErr w:type="spellEnd"/>
      <w:r>
        <w:t xml:space="preserve">: </w:t>
      </w:r>
      <w:bookmarkStart w:id="0" w:name="OLE_LINK1"/>
      <w:r w:rsidR="0003743E">
        <w:t>#</w:t>
      </w:r>
      <w:r w:rsidRPr="00666EF1">
        <w:t>ffc0c7</w:t>
      </w:r>
      <w:bookmarkEnd w:id="0"/>
    </w:p>
    <w:p w14:paraId="7E36F98C" w14:textId="669EB759" w:rsidR="00C23F38" w:rsidRDefault="00C23F38">
      <w:proofErr w:type="spellStart"/>
      <w:r>
        <w:t>Yello</w:t>
      </w:r>
      <w:proofErr w:type="spellEnd"/>
      <w:r>
        <w:t>/</w:t>
      </w:r>
      <w:proofErr w:type="spellStart"/>
      <w:r>
        <w:t>baige</w:t>
      </w:r>
      <w:proofErr w:type="spellEnd"/>
      <w:r>
        <w:t xml:space="preserve"> </w:t>
      </w:r>
      <w:proofErr w:type="spellStart"/>
      <w:r>
        <w:t>color</w:t>
      </w:r>
      <w:proofErr w:type="spellEnd"/>
      <w:r>
        <w:t xml:space="preserve">: </w:t>
      </w:r>
      <w:bookmarkStart w:id="1" w:name="OLE_LINK3"/>
      <w:r w:rsidR="0003743E">
        <w:t>#</w:t>
      </w:r>
      <w:r w:rsidRPr="00C23F38">
        <w:t>fff4a3</w:t>
      </w:r>
      <w:bookmarkEnd w:id="1"/>
    </w:p>
    <w:p w14:paraId="5BE6A044" w14:textId="236BFABF" w:rsidR="00CD62E8" w:rsidRDefault="00CD62E8">
      <w:r>
        <w:t xml:space="preserve">Light green </w:t>
      </w:r>
      <w:proofErr w:type="spellStart"/>
      <w:r>
        <w:t>color</w:t>
      </w:r>
      <w:proofErr w:type="spellEnd"/>
      <w:r>
        <w:t xml:space="preserve">: </w:t>
      </w:r>
      <w:bookmarkStart w:id="2" w:name="OLE_LINK2"/>
      <w:r w:rsidR="0003743E">
        <w:t>#</w:t>
      </w:r>
      <w:r w:rsidRPr="00CD62E8">
        <w:t>bfded9</w:t>
      </w:r>
      <w:bookmarkEnd w:id="2"/>
    </w:p>
    <w:p w14:paraId="16A4614D" w14:textId="77777777" w:rsidR="00666EF1" w:rsidRDefault="00666EF1"/>
    <w:sectPr w:rsidR="00666E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MDM0M7A0NjSxMLdQ0lEKTi0uzszPAykwqgUAdeFYZiwAAAA="/>
  </w:docVars>
  <w:rsids>
    <w:rsidRoot w:val="006D7CC1"/>
    <w:rsid w:val="0003743E"/>
    <w:rsid w:val="00332C59"/>
    <w:rsid w:val="00627E9B"/>
    <w:rsid w:val="00666EF1"/>
    <w:rsid w:val="006D7CC1"/>
    <w:rsid w:val="006F6841"/>
    <w:rsid w:val="00A07EAF"/>
    <w:rsid w:val="00B96711"/>
    <w:rsid w:val="00C142D8"/>
    <w:rsid w:val="00C23F38"/>
    <w:rsid w:val="00CD62E8"/>
    <w:rsid w:val="00D93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4DB6F"/>
  <w15:chartTrackingRefBased/>
  <w15:docId w15:val="{9359C97A-2073-45CD-960C-AD8173DA5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142D8"/>
    <w:pPr>
      <w:keepNext/>
      <w:keepLines/>
      <w:spacing w:before="40" w:after="0" w:line="256" w:lineRule="auto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142D8"/>
    <w:rPr>
      <w:rFonts w:eastAsiaTheme="majorEastAsia" w:cstheme="majorBid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6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Radvanyi</dc:creator>
  <cp:keywords/>
  <dc:description/>
  <cp:lastModifiedBy>Aron Radvanyi</cp:lastModifiedBy>
  <cp:revision>7</cp:revision>
  <dcterms:created xsi:type="dcterms:W3CDTF">2023-03-12T14:49:00Z</dcterms:created>
  <dcterms:modified xsi:type="dcterms:W3CDTF">2023-03-14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5186c731b341c24ca58db304cc0a9fb7af7b7212d1c81aff891d040f952db9</vt:lpwstr>
  </property>
</Properties>
</file>